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Oyo</w:t>
      </w:r>
      <w:r>
        <w:t xml:space="preserve"> </w:t>
      </w:r>
      <w:r>
        <w:t xml:space="preserve">hotel</w:t>
      </w:r>
      <w:r>
        <w:t xml:space="preserve"> </w:t>
      </w:r>
      <w:r>
        <w:t xml:space="preserve">details</w:t>
      </w:r>
    </w:p>
    <w:p>
      <w:pPr>
        <w:pStyle w:val="Subtitle"/>
      </w:pPr>
      <w:r>
        <w:t xml:space="preserve">webscrapping</w:t>
      </w:r>
      <w:r>
        <w:t xml:space="preserve"> </w:t>
      </w:r>
      <w:r>
        <w:t xml:space="preserve">using</w:t>
      </w:r>
      <w:r>
        <w:t xml:space="preserve"> </w:t>
      </w:r>
      <w:r>
        <w:t xml:space="preserve">‘</w:t>
      </w:r>
      <w:r>
        <w:t xml:space="preserve">rvest</w:t>
      </w:r>
      <w:r>
        <w:t xml:space="preserve">’</w:t>
      </w:r>
    </w:p>
    <w:p>
      <w:pPr>
        <w:pStyle w:val="Author"/>
      </w:pPr>
      <w:r>
        <w:t xml:space="preserve">Mayariwala</w:t>
      </w:r>
      <w:r>
        <w:t xml:space="preserve"> </w:t>
      </w:r>
      <w:r>
        <w:t xml:space="preserve">Mohammad</w:t>
      </w:r>
      <w:r>
        <w:t xml:space="preserve"> </w:t>
      </w:r>
      <w:r>
        <w:t xml:space="preserve">Ahmed</w:t>
      </w:r>
    </w:p>
    <w:p>
      <w:pPr>
        <w:pStyle w:val="Date"/>
      </w:pPr>
      <w:r>
        <w:t xml:space="preserve">2022-08-22</w:t>
      </w:r>
    </w:p>
    <w:p>
      <w:pPr>
        <w:pStyle w:val="SourceCode"/>
      </w:pPr>
      <w:r>
        <w:rPr>
          <w:rStyle w:val="CommentTok"/>
        </w:rPr>
        <w:t xml:space="preserve">#install.packages("rvest")</w:t>
      </w:r>
      <w:r>
        <w:br/>
      </w:r>
      <w:r>
        <w:rPr>
          <w:rStyle w:val="CommentTok"/>
        </w:rPr>
        <w:t xml:space="preserve">#install.packages("dplyr"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i have changed the user input option in pdf</w:t>
      </w:r>
      <w:r>
        <w:t xml:space="preserve"> </w:t>
      </w:r>
      <w:r>
        <w:t xml:space="preserve">if you want with user input option you can check out the rmd file in script folder</w:t>
      </w:r>
    </w:p>
    <w:p>
      <w:pPr>
        <w:pStyle w:val="SourceCode"/>
      </w:pPr>
      <w:r>
        <w:rPr>
          <w:rStyle w:val="NormalTok"/>
        </w:rPr>
        <w:t xml:space="preserve">hotels_list 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ocations,Number_of_tab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meniti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st_link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ag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post_link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menit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-12w6z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meniti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age_resul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Number_of_tab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UR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oyorooms.com/hotels-in-"</w:t>
      </w:r>
      <w:r>
        <w:rPr>
          <w:rStyle w:val="NormalTok"/>
        </w:rPr>
        <w:t xml:space="preserve">,locations,</w:t>
      </w:r>
      <w:r>
        <w:rPr>
          <w:rStyle w:val="StringTok"/>
        </w:rPr>
        <w:t xml:space="preserve">"/?"</w:t>
      </w:r>
      <w:r>
        <w:rPr>
          <w:rStyle w:val="NormalTok"/>
        </w:rPr>
        <w:t xml:space="preserve">, page_result, </w:t>
      </w:r>
      <w:r>
        <w:rPr>
          <w:rStyle w:val="StringTok"/>
        </w:rPr>
        <w:t xml:space="preserve">"&amp;sort=guest_ratings&amp;sortOrder=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URL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listingHotelDescription__hotel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a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hotelRating__rating--clickable &gt; span:nth-child(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ddr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u-line--clamp-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oom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listingPrice__finalPr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st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listingHotelDescrip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telListCard-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ttps://www.oyorooms.com/'</w:t>
      </w:r>
      <w:r>
        <w:rPr>
          <w:rStyle w:val="NormalTok"/>
        </w:rPr>
        <w:t xml:space="preserve">,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menit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ost_link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amenitiess,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ot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, rating, room_price, Amenitie, Address, post_link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otels</w:t>
      </w:r>
      <w:r>
        <w:br/>
      </w:r>
      <w:r>
        <w:rPr>
          <w:rStyle w:val="NormalTok"/>
        </w:rPr>
        <w:t xml:space="preserve"> }</w:t>
      </w:r>
    </w:p>
    <w:p>
      <w:pPr>
        <w:pStyle w:val="SourceCode"/>
      </w:pPr>
      <w:r>
        <w:rPr>
          <w:rStyle w:val="CommentTok"/>
        </w:rPr>
        <w:t xml:space="preserve">#locations &lt;- readline(prompt = "Enter location: ")</w:t>
      </w:r>
      <w:r>
        <w:br/>
      </w:r>
      <w:r>
        <w:rPr>
          <w:rStyle w:val="NormalTok"/>
        </w:rPr>
        <w:t xml:space="preserve">loc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mbai"</w:t>
      </w:r>
      <w:r>
        <w:br/>
      </w:r>
      <w:r>
        <w:rPr>
          <w:rStyle w:val="CommentTok"/>
        </w:rPr>
        <w:t xml:space="preserve">#No_tabs &lt;- readline(prompt = "Number of tab page has:  ")</w:t>
      </w:r>
      <w:r>
        <w:br/>
      </w:r>
      <w:r>
        <w:rPr>
          <w:rStyle w:val="NormalTok"/>
        </w:rPr>
        <w:t xml:space="preserve">No_t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tels_list</w:t>
      </w:r>
      <w:r>
        <w:rPr>
          <w:rStyle w:val="NormalTok"/>
        </w:rPr>
        <w:t xml:space="preserve">(locations, No_tabs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eturns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8"/>
        <w:gridCol w:w="220"/>
        <w:gridCol w:w="345"/>
        <w:gridCol w:w="1854"/>
        <w:gridCol w:w="2734"/>
        <w:gridCol w:w="10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m_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nit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_l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YO 9849 Hotel Divine Resi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,TV,Free Wifi,Geyser,Parking Facility,Coffee/Tea M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 Chirag Nagar Police Station, LBS Marg, Mumbai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ttps://www.oyorooms.com/15969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ital O 62560 Hotel Zaid Intern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3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,TV,Free Wifi,Kitchen,Geyser,Parking 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 Huntsman Building, Marol, Mumbai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www.oyorooms.com/84220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YO 27640 Hotel Blue Sapphire Resi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1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,TV,Free Wifi,Geyser,Card Payment,CCTV Came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 The Crescent Business Park, Sakinaka, Mumbai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www.oyorooms.com/48325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YO 5665 Rana Resi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2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,TV,Free Wifi,Kitchen,Geyser,Parking 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lany Naka, Sher-e-Punjab Colony, Mumbai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s://www.oyorooms.com/9473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YO Townhouse 058 JB Nagar, Andheri E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4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Wifi,AC,TV,Parking Facility,Card Payment,CCTV Came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 Bombay Cambridge School, Andheri East, Mumbai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www.oyorooms.com/106711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YO 65661 Hotel Emerald I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Fi,AC,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 Sakinaka metro station, Asalfa, Mumbai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www.oyorooms.com/89003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YO 19156 Hotel Green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2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,TV,Free Wifi,Queen Sized Bed,Geyser,Parking 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 Axis Bank, Customs Colony, Mumbai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oyorooms.com/42241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YO 30693 Hotel Blue Execu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1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Fi,Queen Sized Bed,AC,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main street, Near Saki Vihar complex, Sakinaka,Mumba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www.oyorooms.com/52391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YO 16446 Hotel Veera Resi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,TV,Free Wifi,Kitchen,Queen Sized Bed,Gey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 Hanuman Nagar, Andheri East, Mumbai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www.oyorooms.com/39303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YO 78659 Collection O Hotel Jayshree Domestic Air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2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Wifi,AC,TV,Power backup,Elevator,In-house Restau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bai, Mumbai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www.oyorooms.com/109974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YO 8181 Druv’s Taj Pal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1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,TV,Free Wifi,Kitchen,In-house Restaurant,Card Pa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 Asalpha Metro Station, Dhumai Estate, Mumbai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www.oyorooms.com/13537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YO 76846 Hotel Manas Resi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1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Wifi,AC,TV,Card Payment,CCTV Cameras,Re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bur East, Mumbai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www.oyorooms.com/107804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wnhouse 809 Royal Palms Hotel - Rose Col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,TV,Free Wifi,King Sized Bed,Mini Fridge,Power back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 Aarey Colony, Goregaon, Mumbai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www.oyorooms.com/62048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YO Townhouse 781 Royal Palms Ho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,TV,Free Wifi,King Sized Bed,Power backup,Gey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main street, Near Aarey Colony, Goregaon East, Mumbai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www.oyorooms.com/50092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YO 5352 Hotel Airport 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2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,TV,Free Wifi,Kitchen,Mini Fridge,Gey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heri East, Mumbai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www.oyorooms.com/8914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wnhouse 878 The Unicontinenta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4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,AC,Free Wifi,Kitchen,TV,Power back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A Rajkutir, 3rd Road,next to Doolally Taproom,next to Khar railway station, Khar West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www.oyorooms.com/173035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ital O 71247 Jk Re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1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Wifi,Kitchen,AC,TV,Parking Facility,Card Pa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 Pump House Subway, Andheri East, Mumbai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https://www.oyorooms.com/99089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YO 64671 Royal Aq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,TV,Free Wifi,Geyser,Card Payment,CCTV Came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main street, Near Yamaha Showroom, Andheri East, Mumbai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www.oyorooms.com/87634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YO 3769 Blue Pearl Resi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1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,TV,Free Wifi,Kitchen,Queen Sized Bed,Gey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main street, Near Asalpha Metro Station, Ghatkopar, Mumbai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www.oyorooms.com/5842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YO 14056 Golden 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₹2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,TV,Free Wifi,Geyser,Card Payment,CCTV Came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 Vakola Police station, Santa Cruz East, Mumbai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www.oyorooms.com/36230/</w:t>
              </w:r>
            </w:hyperlink>
          </w:p>
        </w:tc>
      </w:tr>
    </w:tbl>
    <w:p>
      <w:pPr>
        <w:pStyle w:val="BodyText"/>
      </w:pPr>
      <w:r>
        <w:t xml:space="preserve">voia ! we can see that all the addresses are from</w:t>
      </w:r>
      <w:r>
        <w:t xml:space="preserve"> </w:t>
      </w:r>
      <w:r>
        <w:rPr>
          <w:iCs/>
          <w:i/>
        </w:rPr>
        <w:t xml:space="preserve">mumbai</w:t>
      </w:r>
      <w:r>
        <w:t xml:space="preserve"> </w:t>
      </w:r>
      <w:r>
        <w:t xml:space="preserve">and can cross check from website</w:t>
      </w:r>
      <w:r>
        <w:t xml:space="preserve"> </w:t>
      </w:r>
      <w:r>
        <w:t xml:space="preserve">it seems the script is working right</w:t>
      </w:r>
      <w:r>
        <w:t xml:space="preserve"> </w:t>
      </w:r>
      <w:r>
        <w:t xml:space="preserve">its optional to convert the dataframe into</w:t>
      </w:r>
      <w:r>
        <w:t xml:space="preserve"> </w:t>
      </w:r>
      <w:r>
        <w:rPr>
          <w:iCs/>
          <w:i/>
        </w:rPr>
        <w:t xml:space="preserve">CSV</w:t>
      </w:r>
      <w:r>
        <w:t xml:space="preserve">. to do that you can run this chuck</w:t>
      </w:r>
    </w:p>
    <w:p>
      <w:pPr>
        <w:pStyle w:val="SourceCode"/>
      </w:pPr>
      <w:r>
        <w:rPr>
          <w:rStyle w:val="NormalTok"/>
        </w:rPr>
        <w:t xml:space="preserve">fi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locations,</w:t>
      </w:r>
      <w:r>
        <w:rPr>
          <w:rStyle w:val="StringTok"/>
        </w:rPr>
        <w:t xml:space="preserve">"_HotelLis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returns, filenam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oyorooms.com/106711/" TargetMode="External" /><Relationship Type="http://schemas.openxmlformats.org/officeDocument/2006/relationships/hyperlink" Id="rId31" Target="https://www.oyorooms.com/107804/" TargetMode="External" /><Relationship Type="http://schemas.openxmlformats.org/officeDocument/2006/relationships/hyperlink" Id="rId29" Target="https://www.oyorooms.com/109974/" TargetMode="External" /><Relationship Type="http://schemas.openxmlformats.org/officeDocument/2006/relationships/hyperlink" Id="rId30" Target="https://www.oyorooms.com/13537/" TargetMode="External" /><Relationship Type="http://schemas.openxmlformats.org/officeDocument/2006/relationships/hyperlink" Id="rId20" Target="https://www.oyorooms.com/15969/" TargetMode="External" /><Relationship Type="http://schemas.openxmlformats.org/officeDocument/2006/relationships/hyperlink" Id="rId35" Target="https://www.oyorooms.com/173035/" TargetMode="External" /><Relationship Type="http://schemas.openxmlformats.org/officeDocument/2006/relationships/hyperlink" Id="rId39" Target="https://www.oyorooms.com/36230/" TargetMode="External" /><Relationship Type="http://schemas.openxmlformats.org/officeDocument/2006/relationships/hyperlink" Id="rId28" Target="https://www.oyorooms.com/39303/" TargetMode="External" /><Relationship Type="http://schemas.openxmlformats.org/officeDocument/2006/relationships/hyperlink" Id="rId26" Target="https://www.oyorooms.com/42241/" TargetMode="External" /><Relationship Type="http://schemas.openxmlformats.org/officeDocument/2006/relationships/hyperlink" Id="rId22" Target="https://www.oyorooms.com/48325/" TargetMode="External" /><Relationship Type="http://schemas.openxmlformats.org/officeDocument/2006/relationships/hyperlink" Id="rId33" Target="https://www.oyorooms.com/50092/" TargetMode="External" /><Relationship Type="http://schemas.openxmlformats.org/officeDocument/2006/relationships/hyperlink" Id="rId27" Target="https://www.oyorooms.com/52391/" TargetMode="External" /><Relationship Type="http://schemas.openxmlformats.org/officeDocument/2006/relationships/hyperlink" Id="rId38" Target="https://www.oyorooms.com/5842/" TargetMode="External" /><Relationship Type="http://schemas.openxmlformats.org/officeDocument/2006/relationships/hyperlink" Id="rId32" Target="https://www.oyorooms.com/62048/" TargetMode="External" /><Relationship Type="http://schemas.openxmlformats.org/officeDocument/2006/relationships/hyperlink" Id="rId21" Target="https://www.oyorooms.com/84220/" TargetMode="External" /><Relationship Type="http://schemas.openxmlformats.org/officeDocument/2006/relationships/hyperlink" Id="rId37" Target="https://www.oyorooms.com/87634/" TargetMode="External" /><Relationship Type="http://schemas.openxmlformats.org/officeDocument/2006/relationships/hyperlink" Id="rId25" Target="https://www.oyorooms.com/89003/" TargetMode="External" /><Relationship Type="http://schemas.openxmlformats.org/officeDocument/2006/relationships/hyperlink" Id="rId34" Target="https://www.oyorooms.com/8914/" TargetMode="External" /><Relationship Type="http://schemas.openxmlformats.org/officeDocument/2006/relationships/hyperlink" Id="rId23" Target="https://www.oyorooms.com/9473/" TargetMode="External" /><Relationship Type="http://schemas.openxmlformats.org/officeDocument/2006/relationships/hyperlink" Id="rId36" Target="https://www.oyorooms.com/9908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oyorooms.com/106711/" TargetMode="External" /><Relationship Type="http://schemas.openxmlformats.org/officeDocument/2006/relationships/hyperlink" Id="rId31" Target="https://www.oyorooms.com/107804/" TargetMode="External" /><Relationship Type="http://schemas.openxmlformats.org/officeDocument/2006/relationships/hyperlink" Id="rId29" Target="https://www.oyorooms.com/109974/" TargetMode="External" /><Relationship Type="http://schemas.openxmlformats.org/officeDocument/2006/relationships/hyperlink" Id="rId30" Target="https://www.oyorooms.com/13537/" TargetMode="External" /><Relationship Type="http://schemas.openxmlformats.org/officeDocument/2006/relationships/hyperlink" Id="rId20" Target="https://www.oyorooms.com/15969/" TargetMode="External" /><Relationship Type="http://schemas.openxmlformats.org/officeDocument/2006/relationships/hyperlink" Id="rId35" Target="https://www.oyorooms.com/173035/" TargetMode="External" /><Relationship Type="http://schemas.openxmlformats.org/officeDocument/2006/relationships/hyperlink" Id="rId39" Target="https://www.oyorooms.com/36230/" TargetMode="External" /><Relationship Type="http://schemas.openxmlformats.org/officeDocument/2006/relationships/hyperlink" Id="rId28" Target="https://www.oyorooms.com/39303/" TargetMode="External" /><Relationship Type="http://schemas.openxmlformats.org/officeDocument/2006/relationships/hyperlink" Id="rId26" Target="https://www.oyorooms.com/42241/" TargetMode="External" /><Relationship Type="http://schemas.openxmlformats.org/officeDocument/2006/relationships/hyperlink" Id="rId22" Target="https://www.oyorooms.com/48325/" TargetMode="External" /><Relationship Type="http://schemas.openxmlformats.org/officeDocument/2006/relationships/hyperlink" Id="rId33" Target="https://www.oyorooms.com/50092/" TargetMode="External" /><Relationship Type="http://schemas.openxmlformats.org/officeDocument/2006/relationships/hyperlink" Id="rId27" Target="https://www.oyorooms.com/52391/" TargetMode="External" /><Relationship Type="http://schemas.openxmlformats.org/officeDocument/2006/relationships/hyperlink" Id="rId38" Target="https://www.oyorooms.com/5842/" TargetMode="External" /><Relationship Type="http://schemas.openxmlformats.org/officeDocument/2006/relationships/hyperlink" Id="rId32" Target="https://www.oyorooms.com/62048/" TargetMode="External" /><Relationship Type="http://schemas.openxmlformats.org/officeDocument/2006/relationships/hyperlink" Id="rId21" Target="https://www.oyorooms.com/84220/" TargetMode="External" /><Relationship Type="http://schemas.openxmlformats.org/officeDocument/2006/relationships/hyperlink" Id="rId37" Target="https://www.oyorooms.com/87634/" TargetMode="External" /><Relationship Type="http://schemas.openxmlformats.org/officeDocument/2006/relationships/hyperlink" Id="rId25" Target="https://www.oyorooms.com/89003/" TargetMode="External" /><Relationship Type="http://schemas.openxmlformats.org/officeDocument/2006/relationships/hyperlink" Id="rId34" Target="https://www.oyorooms.com/8914/" TargetMode="External" /><Relationship Type="http://schemas.openxmlformats.org/officeDocument/2006/relationships/hyperlink" Id="rId23" Target="https://www.oyorooms.com/9473/" TargetMode="External" /><Relationship Type="http://schemas.openxmlformats.org/officeDocument/2006/relationships/hyperlink" Id="rId36" Target="https://www.oyorooms.com/9908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Oyo hotel details</dc:title>
  <dc:creator>Mayariwala Mohammad Ahmed</dc:creator>
  <cp:keywords/>
  <dcterms:created xsi:type="dcterms:W3CDTF">2022-08-25T13:59:32Z</dcterms:created>
  <dcterms:modified xsi:type="dcterms:W3CDTF">2022-08-25T13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2</vt:lpwstr>
  </property>
  <property fmtid="{D5CDD505-2E9C-101B-9397-08002B2CF9AE}" pid="3" name="output">
    <vt:lpwstr/>
  </property>
  <property fmtid="{D5CDD505-2E9C-101B-9397-08002B2CF9AE}" pid="4" name="subtitle">
    <vt:lpwstr>webscrapping using ‘rvest’</vt:lpwstr>
  </property>
</Properties>
</file>